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1DA4" w:rsidRDefault="00344969" w:rsidP="00344969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o whom</w:t>
      </w:r>
      <w:r w:rsidR="001318BC" w:rsidRPr="00344969">
        <w:rPr>
          <w:b/>
          <w:bCs/>
          <w:sz w:val="32"/>
          <w:szCs w:val="32"/>
        </w:rPr>
        <w:t xml:space="preserve"> it may concern</w:t>
      </w:r>
    </w:p>
    <w:p w:rsidR="002C5393" w:rsidRPr="00344969" w:rsidRDefault="002C5393" w:rsidP="00344969">
      <w:pPr>
        <w:jc w:val="center"/>
        <w:rPr>
          <w:b/>
          <w:bCs/>
          <w:sz w:val="32"/>
          <w:szCs w:val="32"/>
        </w:rPr>
      </w:pPr>
    </w:p>
    <w:p w:rsidR="001318BC" w:rsidRPr="005C269A" w:rsidRDefault="001318BC" w:rsidP="005C269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C269A">
        <w:rPr>
          <w:rFonts w:asciiTheme="majorBidi" w:hAnsiTheme="majorBidi" w:cstheme="majorBidi"/>
          <w:sz w:val="24"/>
          <w:szCs w:val="24"/>
        </w:rPr>
        <w:t>This is Certify that Mr.</w:t>
      </w:r>
      <w:r w:rsidR="00CC4508" w:rsidRPr="005C269A">
        <w:rPr>
          <w:rFonts w:asciiTheme="majorBidi" w:hAnsiTheme="majorBidi" w:cstheme="majorBidi"/>
          <w:sz w:val="24"/>
          <w:szCs w:val="24"/>
        </w:rPr>
        <w:t xml:space="preserve"> </w:t>
      </w:r>
      <w:r w:rsidRPr="005C269A">
        <w:rPr>
          <w:rFonts w:asciiTheme="majorBidi" w:hAnsiTheme="majorBidi" w:cstheme="majorBidi"/>
          <w:sz w:val="24"/>
          <w:szCs w:val="24"/>
        </w:rPr>
        <w:t xml:space="preserve">Usman khan s/o Bacha Khan are working with us as </w:t>
      </w:r>
      <w:r w:rsidRPr="005C269A">
        <w:rPr>
          <w:rFonts w:asciiTheme="majorBidi" w:hAnsiTheme="majorBidi" w:cstheme="majorBidi"/>
          <w:b/>
          <w:bCs/>
          <w:sz w:val="24"/>
          <w:szCs w:val="24"/>
        </w:rPr>
        <w:t>Junior Programmer</w:t>
      </w:r>
      <w:r w:rsidRPr="005C269A">
        <w:rPr>
          <w:rFonts w:asciiTheme="majorBidi" w:hAnsiTheme="majorBidi" w:cstheme="majorBidi"/>
          <w:sz w:val="24"/>
          <w:szCs w:val="24"/>
        </w:rPr>
        <w:t xml:space="preserve"> (PHP Developer ) from </w:t>
      </w:r>
      <w:r w:rsidR="004C6CBB">
        <w:rPr>
          <w:rFonts w:asciiTheme="majorBidi" w:hAnsiTheme="majorBidi" w:cstheme="majorBidi"/>
          <w:b/>
          <w:bCs/>
          <w:sz w:val="24"/>
          <w:szCs w:val="24"/>
        </w:rPr>
        <w:t xml:space="preserve">22 April 2019 to </w:t>
      </w:r>
      <w:r w:rsidRPr="005C269A">
        <w:rPr>
          <w:rFonts w:asciiTheme="majorBidi" w:hAnsiTheme="majorBidi" w:cstheme="majorBidi"/>
          <w:b/>
          <w:bCs/>
          <w:sz w:val="24"/>
          <w:szCs w:val="24"/>
        </w:rPr>
        <w:t>till Date</w:t>
      </w:r>
      <w:r w:rsidRPr="005C269A">
        <w:rPr>
          <w:rFonts w:asciiTheme="majorBidi" w:hAnsiTheme="majorBidi" w:cstheme="majorBidi"/>
          <w:sz w:val="24"/>
          <w:szCs w:val="24"/>
        </w:rPr>
        <w:t>.</w:t>
      </w:r>
    </w:p>
    <w:p w:rsidR="001318BC" w:rsidRPr="005C269A" w:rsidRDefault="001318BC" w:rsidP="005C269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C269A">
        <w:rPr>
          <w:rFonts w:asciiTheme="majorBidi" w:hAnsiTheme="majorBidi" w:cstheme="majorBidi"/>
          <w:sz w:val="24"/>
          <w:szCs w:val="24"/>
        </w:rPr>
        <w:t xml:space="preserve">During his tenure we found him hard working and devoted to his work. We wish him best of luck for future </w:t>
      </w:r>
      <w:r w:rsidR="00B3448C" w:rsidRPr="005C269A">
        <w:rPr>
          <w:rFonts w:asciiTheme="majorBidi" w:hAnsiTheme="majorBidi" w:cstheme="majorBidi"/>
          <w:sz w:val="24"/>
          <w:szCs w:val="24"/>
        </w:rPr>
        <w:t>endeavor</w:t>
      </w:r>
      <w:r w:rsidRPr="005C269A">
        <w:rPr>
          <w:rFonts w:asciiTheme="majorBidi" w:hAnsiTheme="majorBidi" w:cstheme="majorBidi"/>
          <w:sz w:val="24"/>
          <w:szCs w:val="24"/>
        </w:rPr>
        <w:t>.</w:t>
      </w:r>
    </w:p>
    <w:p w:rsidR="00D526B3" w:rsidRDefault="001318BC" w:rsidP="005C269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C269A">
        <w:rPr>
          <w:rFonts w:asciiTheme="majorBidi" w:hAnsiTheme="majorBidi" w:cstheme="majorBidi"/>
          <w:sz w:val="24"/>
          <w:szCs w:val="24"/>
        </w:rPr>
        <w:t xml:space="preserve"> </w:t>
      </w:r>
    </w:p>
    <w:p w:rsidR="001318BC" w:rsidRPr="005C269A" w:rsidRDefault="001318BC" w:rsidP="005C269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 w:rsidRPr="005C269A">
        <w:rPr>
          <w:rFonts w:asciiTheme="majorBidi" w:hAnsiTheme="majorBidi" w:cstheme="majorBidi"/>
          <w:sz w:val="24"/>
          <w:szCs w:val="24"/>
        </w:rPr>
        <w:t>You may have any concern or queries please feel free to contact for details.</w:t>
      </w:r>
    </w:p>
    <w:p w:rsidR="001318BC" w:rsidRPr="005C269A" w:rsidRDefault="001318BC" w:rsidP="005C269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</w:p>
    <w:p w:rsidR="001318BC" w:rsidRPr="00095EFE" w:rsidRDefault="001318BC" w:rsidP="005C269A">
      <w:pPr>
        <w:spacing w:line="36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95EFE">
        <w:rPr>
          <w:rFonts w:asciiTheme="majorBidi" w:hAnsiTheme="majorBidi" w:cstheme="majorBidi"/>
          <w:b/>
          <w:bCs/>
          <w:sz w:val="24"/>
          <w:szCs w:val="24"/>
        </w:rPr>
        <w:t>Sincerely</w:t>
      </w:r>
    </w:p>
    <w:p w:rsidR="001318BC" w:rsidRPr="005C269A" w:rsidRDefault="001318BC" w:rsidP="005C269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C269A">
        <w:rPr>
          <w:rFonts w:asciiTheme="majorBidi" w:hAnsiTheme="majorBidi" w:cstheme="majorBidi"/>
          <w:sz w:val="24"/>
          <w:szCs w:val="24"/>
        </w:rPr>
        <w:t xml:space="preserve"> Manager Human Resource</w:t>
      </w:r>
    </w:p>
    <w:p w:rsidR="001318BC" w:rsidRPr="005C269A" w:rsidRDefault="001318BC" w:rsidP="005C269A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5C269A">
        <w:rPr>
          <w:rFonts w:asciiTheme="majorBidi" w:hAnsiTheme="majorBidi" w:cstheme="majorBidi"/>
          <w:sz w:val="24"/>
          <w:szCs w:val="24"/>
        </w:rPr>
        <w:t>Buraq Technologies (Software Company)</w:t>
      </w:r>
    </w:p>
    <w:sectPr w:rsidR="001318BC" w:rsidRPr="005C26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7BAF" w:rsidRDefault="00457BAF" w:rsidP="001318BC">
      <w:pPr>
        <w:spacing w:after="0" w:line="240" w:lineRule="auto"/>
      </w:pPr>
      <w:r>
        <w:separator/>
      </w:r>
    </w:p>
  </w:endnote>
  <w:endnote w:type="continuationSeparator" w:id="0">
    <w:p w:rsidR="00457BAF" w:rsidRDefault="00457BAF" w:rsidP="00131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7BAF" w:rsidRDefault="00457BAF" w:rsidP="001318BC">
      <w:pPr>
        <w:spacing w:after="0" w:line="240" w:lineRule="auto"/>
      </w:pPr>
      <w:r>
        <w:separator/>
      </w:r>
    </w:p>
  </w:footnote>
  <w:footnote w:type="continuationSeparator" w:id="0">
    <w:p w:rsidR="00457BAF" w:rsidRDefault="00457BAF" w:rsidP="001318B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tbQwMDY2NjCwMDJQ0lEKTi0uzszPAykwqgUArGMecCwAAAA="/>
  </w:docVars>
  <w:rsids>
    <w:rsidRoot w:val="001318BC"/>
    <w:rsid w:val="00095EFE"/>
    <w:rsid w:val="001318BC"/>
    <w:rsid w:val="00187AB0"/>
    <w:rsid w:val="002C5393"/>
    <w:rsid w:val="00344969"/>
    <w:rsid w:val="003B3D81"/>
    <w:rsid w:val="00457BAF"/>
    <w:rsid w:val="004C6CBB"/>
    <w:rsid w:val="005C269A"/>
    <w:rsid w:val="0076606C"/>
    <w:rsid w:val="009625F3"/>
    <w:rsid w:val="00B3448C"/>
    <w:rsid w:val="00B525B8"/>
    <w:rsid w:val="00B53E63"/>
    <w:rsid w:val="00CC4508"/>
    <w:rsid w:val="00D526B3"/>
    <w:rsid w:val="00ED1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22BAA6-9AC2-4CB9-B7FD-34A6815CE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8BC"/>
  </w:style>
  <w:style w:type="paragraph" w:styleId="Footer">
    <w:name w:val="footer"/>
    <w:basedOn w:val="Normal"/>
    <w:link w:val="FooterChar"/>
    <w:uiPriority w:val="99"/>
    <w:unhideWhenUsed/>
    <w:rsid w:val="00131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8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4</Words>
  <Characters>369</Characters>
  <Application>Microsoft Office Word</Application>
  <DocSecurity>0</DocSecurity>
  <Lines>3</Lines>
  <Paragraphs>1</Paragraphs>
  <ScaleCrop>false</ScaleCrop>
  <Company>Moorche 30 DVDs</Company>
  <LinksUpToDate>false</LinksUpToDate>
  <CharactersWithSpaces>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 Khan</dc:creator>
  <cp:keywords/>
  <dc:description/>
  <cp:lastModifiedBy>Usman Khan</cp:lastModifiedBy>
  <cp:revision>25</cp:revision>
  <dcterms:created xsi:type="dcterms:W3CDTF">2019-10-28T18:09:00Z</dcterms:created>
  <dcterms:modified xsi:type="dcterms:W3CDTF">2019-10-28T18:45:00Z</dcterms:modified>
</cp:coreProperties>
</file>